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0B6BAA" w14:textId="608308C4" w:rsidR="00621E91" w:rsidRPr="00A00876" w:rsidRDefault="004A2837" w:rsidP="009E53B8">
      <w:pPr>
        <w:tabs>
          <w:tab w:val="right" w:pos="10800"/>
        </w:tabs>
        <w:rPr>
          <w:b/>
          <w:sz w:val="20"/>
          <w:szCs w:val="20"/>
        </w:rPr>
      </w:pPr>
      <w:r w:rsidRPr="00A00876">
        <w:rPr>
          <w:b/>
          <w:sz w:val="20"/>
          <w:szCs w:val="20"/>
        </w:rPr>
        <w:t xml:space="preserve">Unit </w:t>
      </w:r>
      <w:r w:rsidR="004D642E">
        <w:rPr>
          <w:b/>
          <w:sz w:val="20"/>
          <w:szCs w:val="20"/>
        </w:rPr>
        <w:t>2</w:t>
      </w:r>
      <w:r w:rsidRPr="00A00876">
        <w:rPr>
          <w:b/>
          <w:sz w:val="20"/>
          <w:szCs w:val="20"/>
        </w:rPr>
        <w:t xml:space="preserve"> </w:t>
      </w:r>
      <w:r w:rsidR="004D642E">
        <w:rPr>
          <w:b/>
          <w:sz w:val="20"/>
          <w:szCs w:val="20"/>
        </w:rPr>
        <w:t>–</w:t>
      </w:r>
      <w:r w:rsidRPr="00A00876">
        <w:rPr>
          <w:b/>
          <w:sz w:val="20"/>
          <w:szCs w:val="20"/>
        </w:rPr>
        <w:t xml:space="preserve"> </w:t>
      </w:r>
      <w:r w:rsidR="004D642E">
        <w:rPr>
          <w:b/>
          <w:sz w:val="20"/>
          <w:szCs w:val="20"/>
        </w:rPr>
        <w:t>Networks of Exchange</w:t>
      </w:r>
      <w:r w:rsidR="004D642E">
        <w:rPr>
          <w:b/>
          <w:sz w:val="20"/>
          <w:szCs w:val="20"/>
        </w:rPr>
        <w:tab/>
      </w:r>
      <w:r w:rsidR="00025537" w:rsidRPr="00365728">
        <w:rPr>
          <w:b/>
          <w:sz w:val="20"/>
          <w:szCs w:val="20"/>
        </w:rPr>
        <w:t xml:space="preserve">Topic </w:t>
      </w:r>
      <w:r w:rsidR="004D642E">
        <w:rPr>
          <w:b/>
          <w:sz w:val="20"/>
          <w:szCs w:val="20"/>
        </w:rPr>
        <w:t>2.</w:t>
      </w:r>
      <w:r w:rsidR="00147525">
        <w:rPr>
          <w:b/>
          <w:sz w:val="20"/>
          <w:szCs w:val="20"/>
        </w:rPr>
        <w:t>2</w:t>
      </w:r>
      <w:r w:rsidR="004D642E">
        <w:rPr>
          <w:b/>
          <w:sz w:val="20"/>
          <w:szCs w:val="20"/>
        </w:rPr>
        <w:t xml:space="preserve"> – </w:t>
      </w:r>
      <w:r w:rsidR="00147525">
        <w:rPr>
          <w:b/>
          <w:sz w:val="20"/>
          <w:szCs w:val="20"/>
        </w:rPr>
        <w:t>The Mongol Empire and the Making of the Modern World</w:t>
      </w:r>
    </w:p>
    <w:tbl>
      <w:tblPr>
        <w:tblStyle w:val="a"/>
        <w:tblW w:w="10980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52"/>
        <w:gridCol w:w="1608"/>
        <w:gridCol w:w="7920"/>
      </w:tblGrid>
      <w:tr w:rsidR="00147525" w:rsidRPr="00A00876" w14:paraId="61A0D53E" w14:textId="77777777" w:rsidTr="004D642E">
        <w:trPr>
          <w:trHeight w:val="480"/>
        </w:trPr>
        <w:tc>
          <w:tcPr>
            <w:tcW w:w="1098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A8B676" w14:textId="77777777" w:rsidR="00147525" w:rsidRPr="004278D6" w:rsidRDefault="00147525" w:rsidP="00147525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4278D6">
              <w:rPr>
                <w:rFonts w:ascii="Arial" w:hAnsi="Arial" w:cs="Arial"/>
                <w:b/>
                <w:bCs/>
                <w:sz w:val="20"/>
                <w:szCs w:val="20"/>
              </w:rPr>
              <w:t>Governance</w:t>
            </w:r>
          </w:p>
          <w:p w14:paraId="0CB04702" w14:textId="366CB851" w:rsidR="00147525" w:rsidRPr="004D642E" w:rsidRDefault="00147525" w:rsidP="00147525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4278D6">
              <w:rPr>
                <w:rFonts w:ascii="Arial" w:hAnsi="Arial" w:cs="Arial"/>
                <w:sz w:val="20"/>
                <w:szCs w:val="20"/>
              </w:rPr>
              <w:t xml:space="preserve">A variety of internal and external factors contribute to state formation, expansion, and decline. Governments maintain order through a variety of administrative institutions, policies, and procedures, and governments obtain, retain, and exercise power in different ways and for different purposes. </w:t>
            </w:r>
          </w:p>
        </w:tc>
      </w:tr>
      <w:tr w:rsidR="00A00876" w:rsidRPr="00A00876" w14:paraId="382CD83F" w14:textId="77777777" w:rsidTr="004D642E">
        <w:trPr>
          <w:trHeight w:val="440"/>
        </w:trPr>
        <w:tc>
          <w:tcPr>
            <w:tcW w:w="1452" w:type="dxa"/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F0FBB77" w14:textId="77777777" w:rsidR="00621E91" w:rsidRPr="00A00876" w:rsidRDefault="004A2837" w:rsidP="000F175B">
            <w:pPr>
              <w:widowControl w:val="0"/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A00876">
              <w:rPr>
                <w:b/>
                <w:sz w:val="16"/>
                <w:szCs w:val="16"/>
              </w:rPr>
              <w:t>Learning Objective</w:t>
            </w:r>
          </w:p>
        </w:tc>
        <w:tc>
          <w:tcPr>
            <w:tcW w:w="1608" w:type="dxa"/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97B380" w14:textId="115FD68C" w:rsidR="00621E91" w:rsidRPr="00A00876" w:rsidRDefault="004A2837" w:rsidP="000F175B">
            <w:pPr>
              <w:widowControl w:val="0"/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A00876">
              <w:rPr>
                <w:b/>
                <w:sz w:val="16"/>
                <w:szCs w:val="16"/>
              </w:rPr>
              <w:t>Historical Developments</w:t>
            </w:r>
          </w:p>
        </w:tc>
        <w:tc>
          <w:tcPr>
            <w:tcW w:w="7920" w:type="dxa"/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D1DB81C" w14:textId="7B32484E" w:rsidR="00621E91" w:rsidRPr="00A00876" w:rsidRDefault="004A2837" w:rsidP="000F175B">
            <w:pPr>
              <w:widowControl w:val="0"/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A00876">
              <w:rPr>
                <w:b/>
                <w:sz w:val="16"/>
                <w:szCs w:val="16"/>
              </w:rPr>
              <w:t>Study Guide Notes</w:t>
            </w:r>
          </w:p>
        </w:tc>
      </w:tr>
      <w:tr w:rsidR="004D642E" w:rsidRPr="00A00876" w14:paraId="6E0C7CFE" w14:textId="77777777" w:rsidTr="00D33A61">
        <w:trPr>
          <w:trHeight w:val="4320"/>
        </w:trPr>
        <w:tc>
          <w:tcPr>
            <w:tcW w:w="14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DEC1BA" w14:textId="251DF6B0" w:rsidR="00147525" w:rsidRPr="00147525" w:rsidRDefault="00147525" w:rsidP="00D66546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147525">
              <w:rPr>
                <w:rFonts w:ascii="Arial" w:hAnsi="Arial" w:cs="Arial"/>
                <w:sz w:val="18"/>
                <w:szCs w:val="18"/>
              </w:rPr>
              <w:t xml:space="preserve">Explain the process of state building and decline in Eurasia over time. </w:t>
            </w:r>
          </w:p>
        </w:tc>
        <w:tc>
          <w:tcPr>
            <w:tcW w:w="1608" w:type="dxa"/>
            <w:tcBorders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D85C9A" w14:textId="2C2FCAA3" w:rsidR="004D642E" w:rsidRPr="00147525" w:rsidRDefault="00147525" w:rsidP="004D642E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147525">
              <w:rPr>
                <w:rFonts w:ascii="Arial" w:hAnsi="Arial" w:cs="Arial"/>
                <w:sz w:val="18"/>
                <w:szCs w:val="18"/>
              </w:rPr>
              <w:t xml:space="preserve">Empires collapsed in different regions of the world and in some areas were replaced by new imperial states, including the Mongol khanates. </w:t>
            </w:r>
          </w:p>
        </w:tc>
        <w:tc>
          <w:tcPr>
            <w:tcW w:w="7920" w:type="dxa"/>
            <w:tcBorders>
              <w:bottom w:val="single" w:sz="8" w:space="0" w:color="000000"/>
            </w:tcBorders>
            <w:shd w:val="clear" w:color="auto" w:fill="auto"/>
            <w:vAlign w:val="center"/>
          </w:tcPr>
          <w:p w14:paraId="3F02EB5F" w14:textId="7035C520" w:rsidR="004D642E" w:rsidRPr="00A00876" w:rsidRDefault="004D642E" w:rsidP="000255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</w:p>
        </w:tc>
      </w:tr>
      <w:tr w:rsidR="00621E91" w:rsidRPr="00A00876" w14:paraId="100A23D4" w14:textId="77777777" w:rsidTr="00D33A61">
        <w:trPr>
          <w:trHeight w:val="3600"/>
        </w:trPr>
        <w:tc>
          <w:tcPr>
            <w:tcW w:w="1098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E5841D" w14:textId="1992C8CE" w:rsidR="00621E91" w:rsidRPr="00A00876" w:rsidRDefault="000F17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 xml:space="preserve">Respond </w:t>
            </w:r>
            <w:r w:rsidRPr="000D25B8">
              <w:rPr>
                <w:b/>
                <w:sz w:val="18"/>
                <w:szCs w:val="18"/>
              </w:rPr>
              <w:t>to</w:t>
            </w:r>
            <w:r>
              <w:rPr>
                <w:b/>
                <w:sz w:val="18"/>
                <w:szCs w:val="18"/>
              </w:rPr>
              <w:t xml:space="preserve"> the</w:t>
            </w:r>
            <w:r w:rsidRPr="000D25B8">
              <w:rPr>
                <w:b/>
                <w:sz w:val="18"/>
                <w:szCs w:val="18"/>
              </w:rPr>
              <w:t xml:space="preserve"> learning objective</w:t>
            </w:r>
            <w:r w:rsidR="004A2837" w:rsidRPr="00A00876">
              <w:rPr>
                <w:b/>
                <w:sz w:val="20"/>
                <w:szCs w:val="20"/>
              </w:rPr>
              <w:t>:</w:t>
            </w:r>
          </w:p>
        </w:tc>
      </w:tr>
    </w:tbl>
    <w:p w14:paraId="2415EE46" w14:textId="77777777" w:rsidR="00D33A61" w:rsidRDefault="00D33A61" w:rsidP="00147525">
      <w:pPr>
        <w:pStyle w:val="Default"/>
        <w:rPr>
          <w:rFonts w:ascii="Arial" w:hAnsi="Arial" w:cs="Arial"/>
          <w:b/>
          <w:bCs/>
          <w:sz w:val="20"/>
          <w:szCs w:val="20"/>
        </w:rPr>
        <w:sectPr w:rsidR="00D33A61" w:rsidSect="00D33A61">
          <w:pgSz w:w="12240" w:h="15840"/>
          <w:pgMar w:top="720" w:right="720" w:bottom="720" w:left="720" w:header="720" w:footer="720" w:gutter="0"/>
          <w:pgNumType w:start="1"/>
          <w:cols w:space="720"/>
        </w:sectPr>
      </w:pPr>
    </w:p>
    <w:tbl>
      <w:tblPr>
        <w:tblStyle w:val="a"/>
        <w:tblW w:w="10980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52"/>
        <w:gridCol w:w="1608"/>
        <w:gridCol w:w="7920"/>
      </w:tblGrid>
      <w:tr w:rsidR="00147525" w:rsidRPr="00A00876" w14:paraId="3CA6018D" w14:textId="77777777" w:rsidTr="00C3504C">
        <w:trPr>
          <w:trHeight w:val="480"/>
        </w:trPr>
        <w:tc>
          <w:tcPr>
            <w:tcW w:w="1098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857E42" w14:textId="6948ACB1" w:rsidR="00147525" w:rsidRPr="004D642E" w:rsidRDefault="00147525" w:rsidP="00147525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4D642E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Economics Systems</w:t>
            </w:r>
          </w:p>
          <w:p w14:paraId="451B1FF6" w14:textId="38498850" w:rsidR="00147525" w:rsidRPr="004804D4" w:rsidRDefault="00147525" w:rsidP="00147525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4D642E">
              <w:rPr>
                <w:rFonts w:ascii="Arial" w:hAnsi="Arial" w:cs="Arial"/>
                <w:sz w:val="20"/>
                <w:szCs w:val="20"/>
              </w:rPr>
              <w:t xml:space="preserve">As societies develop, they affect and are affected by the ways that they produce, exchange, and consume goods and services. </w:t>
            </w:r>
          </w:p>
        </w:tc>
      </w:tr>
      <w:tr w:rsidR="004804D4" w:rsidRPr="00A00876" w14:paraId="4E335947" w14:textId="77777777" w:rsidTr="00C3504C">
        <w:trPr>
          <w:trHeight w:val="440"/>
        </w:trPr>
        <w:tc>
          <w:tcPr>
            <w:tcW w:w="1452" w:type="dxa"/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7964840" w14:textId="77777777" w:rsidR="004804D4" w:rsidRPr="00A00876" w:rsidRDefault="004804D4" w:rsidP="00C3504C">
            <w:pPr>
              <w:widowControl w:val="0"/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A00876">
              <w:rPr>
                <w:b/>
                <w:sz w:val="16"/>
                <w:szCs w:val="16"/>
              </w:rPr>
              <w:t>Learning Objective</w:t>
            </w:r>
          </w:p>
        </w:tc>
        <w:tc>
          <w:tcPr>
            <w:tcW w:w="1608" w:type="dxa"/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5EAAC5" w14:textId="77777777" w:rsidR="004804D4" w:rsidRPr="00A00876" w:rsidRDefault="004804D4" w:rsidP="00C3504C">
            <w:pPr>
              <w:widowControl w:val="0"/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A00876">
              <w:rPr>
                <w:b/>
                <w:sz w:val="16"/>
                <w:szCs w:val="16"/>
              </w:rPr>
              <w:t>Historical Developments</w:t>
            </w:r>
          </w:p>
        </w:tc>
        <w:tc>
          <w:tcPr>
            <w:tcW w:w="7920" w:type="dxa"/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9CA3A82" w14:textId="77777777" w:rsidR="004804D4" w:rsidRPr="00A00876" w:rsidRDefault="004804D4" w:rsidP="00C3504C">
            <w:pPr>
              <w:widowControl w:val="0"/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A00876">
              <w:rPr>
                <w:b/>
                <w:sz w:val="16"/>
                <w:szCs w:val="16"/>
              </w:rPr>
              <w:t>Study Guide Notes</w:t>
            </w:r>
          </w:p>
        </w:tc>
      </w:tr>
      <w:tr w:rsidR="004804D4" w:rsidRPr="00A00876" w14:paraId="65C87EAE" w14:textId="77777777" w:rsidTr="00D33A61">
        <w:trPr>
          <w:trHeight w:val="4320"/>
        </w:trPr>
        <w:tc>
          <w:tcPr>
            <w:tcW w:w="14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2F4E0A5" w14:textId="70F91EA9" w:rsidR="00147525" w:rsidRPr="00147525" w:rsidRDefault="00147525" w:rsidP="00D66546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147525">
              <w:rPr>
                <w:rFonts w:ascii="Arial" w:hAnsi="Arial" w:cs="Arial"/>
                <w:sz w:val="18"/>
                <w:szCs w:val="18"/>
              </w:rPr>
              <w:t xml:space="preserve">Explain how the expansion of empires influenced trade and communication over time. </w:t>
            </w:r>
          </w:p>
        </w:tc>
        <w:tc>
          <w:tcPr>
            <w:tcW w:w="1608" w:type="dxa"/>
            <w:tcBorders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75AEA57" w14:textId="01B07C3B" w:rsidR="004804D4" w:rsidRPr="00147525" w:rsidRDefault="00147525" w:rsidP="00C3504C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147525">
              <w:rPr>
                <w:rFonts w:ascii="Arial" w:hAnsi="Arial" w:cs="Arial"/>
                <w:sz w:val="18"/>
                <w:szCs w:val="18"/>
              </w:rPr>
              <w:t xml:space="preserve">The expansion of empires—including the Mongols—facilitated Afro-Eurasian trade and communication as new people were drawn into their conquerors’ economies and trade networks. </w:t>
            </w:r>
          </w:p>
        </w:tc>
        <w:tc>
          <w:tcPr>
            <w:tcW w:w="7920" w:type="dxa"/>
            <w:tcBorders>
              <w:bottom w:val="single" w:sz="8" w:space="0" w:color="000000"/>
            </w:tcBorders>
            <w:shd w:val="clear" w:color="auto" w:fill="auto"/>
            <w:vAlign w:val="center"/>
          </w:tcPr>
          <w:p w14:paraId="65DCE19F" w14:textId="77777777" w:rsidR="004804D4" w:rsidRPr="00A00876" w:rsidRDefault="004804D4" w:rsidP="00C350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</w:p>
        </w:tc>
      </w:tr>
      <w:tr w:rsidR="004804D4" w:rsidRPr="00A00876" w14:paraId="0C9EA28E" w14:textId="77777777" w:rsidTr="00D33A61">
        <w:trPr>
          <w:trHeight w:val="3600"/>
        </w:trPr>
        <w:tc>
          <w:tcPr>
            <w:tcW w:w="1098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EB8A6" w14:textId="77777777" w:rsidR="004804D4" w:rsidRPr="00A00876" w:rsidRDefault="004804D4" w:rsidP="00C350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 xml:space="preserve">Respond </w:t>
            </w:r>
            <w:r w:rsidRPr="000D25B8">
              <w:rPr>
                <w:b/>
                <w:sz w:val="18"/>
                <w:szCs w:val="18"/>
              </w:rPr>
              <w:t>to</w:t>
            </w:r>
            <w:r>
              <w:rPr>
                <w:b/>
                <w:sz w:val="18"/>
                <w:szCs w:val="18"/>
              </w:rPr>
              <w:t xml:space="preserve"> the</w:t>
            </w:r>
            <w:r w:rsidRPr="000D25B8">
              <w:rPr>
                <w:b/>
                <w:sz w:val="18"/>
                <w:szCs w:val="18"/>
              </w:rPr>
              <w:t xml:space="preserve"> learning objective</w:t>
            </w:r>
            <w:r w:rsidRPr="00A00876">
              <w:rPr>
                <w:b/>
                <w:sz w:val="20"/>
                <w:szCs w:val="20"/>
              </w:rPr>
              <w:t>:</w:t>
            </w:r>
          </w:p>
        </w:tc>
      </w:tr>
    </w:tbl>
    <w:p w14:paraId="7FF112AD" w14:textId="77777777" w:rsidR="00D33A61" w:rsidRDefault="00D33A61" w:rsidP="00147525">
      <w:pPr>
        <w:pStyle w:val="Default"/>
        <w:rPr>
          <w:rFonts w:ascii="Arial" w:hAnsi="Arial" w:cs="Arial"/>
          <w:b/>
          <w:bCs/>
          <w:sz w:val="20"/>
          <w:szCs w:val="20"/>
        </w:rPr>
        <w:sectPr w:rsidR="00D33A61" w:rsidSect="00D33A61">
          <w:pgSz w:w="12240" w:h="15840"/>
          <w:pgMar w:top="720" w:right="720" w:bottom="720" w:left="720" w:header="720" w:footer="720" w:gutter="0"/>
          <w:pgNumType w:start="1"/>
          <w:cols w:space="720"/>
        </w:sectPr>
      </w:pPr>
    </w:p>
    <w:tbl>
      <w:tblPr>
        <w:tblStyle w:val="a"/>
        <w:tblW w:w="10980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52"/>
        <w:gridCol w:w="1608"/>
        <w:gridCol w:w="7920"/>
      </w:tblGrid>
      <w:tr w:rsidR="00147525" w:rsidRPr="004804D4" w14:paraId="31979478" w14:textId="77777777" w:rsidTr="00C3504C">
        <w:trPr>
          <w:trHeight w:val="480"/>
        </w:trPr>
        <w:tc>
          <w:tcPr>
            <w:tcW w:w="1098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2369DE" w14:textId="7862C373" w:rsidR="00147525" w:rsidRPr="004804D4" w:rsidRDefault="00147525" w:rsidP="00147525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4804D4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Cultural Developments and Interactions</w:t>
            </w:r>
          </w:p>
          <w:p w14:paraId="35163FBA" w14:textId="06A1443E" w:rsidR="00147525" w:rsidRPr="004804D4" w:rsidRDefault="00147525" w:rsidP="00147525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4804D4">
              <w:rPr>
                <w:rFonts w:ascii="Arial" w:hAnsi="Arial" w:cs="Arial"/>
                <w:sz w:val="20"/>
                <w:szCs w:val="20"/>
              </w:rPr>
              <w:t xml:space="preserve">The development of ideas, beliefs, and religions illustrates how groups in society view themselves, and the interactions of societies and their beliefs often have political, social, and cultural implications. </w:t>
            </w:r>
          </w:p>
        </w:tc>
      </w:tr>
      <w:tr w:rsidR="004804D4" w:rsidRPr="00A00876" w14:paraId="7810124E" w14:textId="77777777" w:rsidTr="00C3504C">
        <w:trPr>
          <w:trHeight w:val="440"/>
        </w:trPr>
        <w:tc>
          <w:tcPr>
            <w:tcW w:w="1452" w:type="dxa"/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278787" w14:textId="77777777" w:rsidR="004804D4" w:rsidRPr="00A00876" w:rsidRDefault="004804D4" w:rsidP="00C3504C">
            <w:pPr>
              <w:widowControl w:val="0"/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A00876">
              <w:rPr>
                <w:b/>
                <w:sz w:val="16"/>
                <w:szCs w:val="16"/>
              </w:rPr>
              <w:t>Learning Objective</w:t>
            </w:r>
          </w:p>
        </w:tc>
        <w:tc>
          <w:tcPr>
            <w:tcW w:w="1608" w:type="dxa"/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A8707E8" w14:textId="77777777" w:rsidR="004804D4" w:rsidRPr="00A00876" w:rsidRDefault="004804D4" w:rsidP="00C3504C">
            <w:pPr>
              <w:widowControl w:val="0"/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A00876">
              <w:rPr>
                <w:b/>
                <w:sz w:val="16"/>
                <w:szCs w:val="16"/>
              </w:rPr>
              <w:t>Historical Developments</w:t>
            </w:r>
          </w:p>
        </w:tc>
        <w:tc>
          <w:tcPr>
            <w:tcW w:w="7920" w:type="dxa"/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9471C29" w14:textId="77777777" w:rsidR="004804D4" w:rsidRPr="00A00876" w:rsidRDefault="004804D4" w:rsidP="00C3504C">
            <w:pPr>
              <w:widowControl w:val="0"/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A00876">
              <w:rPr>
                <w:b/>
                <w:sz w:val="16"/>
                <w:szCs w:val="16"/>
              </w:rPr>
              <w:t>Study Guide Notes</w:t>
            </w:r>
          </w:p>
        </w:tc>
      </w:tr>
      <w:tr w:rsidR="004804D4" w:rsidRPr="00A00876" w14:paraId="0B6693E5" w14:textId="77777777" w:rsidTr="00D33A61">
        <w:trPr>
          <w:trHeight w:val="5040"/>
        </w:trPr>
        <w:tc>
          <w:tcPr>
            <w:tcW w:w="14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B9B2A22" w14:textId="1810E2B3" w:rsidR="00147525" w:rsidRPr="00147525" w:rsidRDefault="00147525" w:rsidP="00D66546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147525">
              <w:rPr>
                <w:rFonts w:ascii="Arial" w:hAnsi="Arial" w:cs="Arial"/>
                <w:sz w:val="18"/>
                <w:szCs w:val="18"/>
              </w:rPr>
              <w:t xml:space="preserve">Explain the significance of the Mongol Empire in larger patterns of continuity and change. </w:t>
            </w:r>
          </w:p>
        </w:tc>
        <w:tc>
          <w:tcPr>
            <w:tcW w:w="1608" w:type="dxa"/>
            <w:tcBorders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AC0E21" w14:textId="4E893B30" w:rsidR="004804D4" w:rsidRPr="00147525" w:rsidRDefault="00147525" w:rsidP="00C3504C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147525">
              <w:rPr>
                <w:rFonts w:ascii="Arial" w:hAnsi="Arial" w:cs="Arial"/>
                <w:sz w:val="18"/>
                <w:szCs w:val="18"/>
              </w:rPr>
              <w:t>Interregional contacts and conflicts between states and empires, including the Mongols, encouraged significant technological and cultural transfers.</w:t>
            </w:r>
          </w:p>
        </w:tc>
        <w:tc>
          <w:tcPr>
            <w:tcW w:w="7920" w:type="dxa"/>
            <w:tcBorders>
              <w:bottom w:val="single" w:sz="8" w:space="0" w:color="000000"/>
            </w:tcBorders>
            <w:shd w:val="clear" w:color="auto" w:fill="auto"/>
            <w:vAlign w:val="center"/>
          </w:tcPr>
          <w:p w14:paraId="25A6CF2C" w14:textId="77777777" w:rsidR="004804D4" w:rsidRPr="00A00876" w:rsidRDefault="004804D4" w:rsidP="00C350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</w:p>
        </w:tc>
      </w:tr>
      <w:tr w:rsidR="004804D4" w:rsidRPr="00A00876" w14:paraId="4F5E3E25" w14:textId="77777777" w:rsidTr="004804D4">
        <w:trPr>
          <w:trHeight w:val="2880"/>
        </w:trPr>
        <w:tc>
          <w:tcPr>
            <w:tcW w:w="1098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D6D961" w14:textId="77777777" w:rsidR="004804D4" w:rsidRPr="00A00876" w:rsidRDefault="004804D4" w:rsidP="00C350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 xml:space="preserve">Respond </w:t>
            </w:r>
            <w:r w:rsidRPr="000D25B8">
              <w:rPr>
                <w:b/>
                <w:sz w:val="18"/>
                <w:szCs w:val="18"/>
              </w:rPr>
              <w:t>to</w:t>
            </w:r>
            <w:r>
              <w:rPr>
                <w:b/>
                <w:sz w:val="18"/>
                <w:szCs w:val="18"/>
              </w:rPr>
              <w:t xml:space="preserve"> the</w:t>
            </w:r>
            <w:r w:rsidRPr="000D25B8">
              <w:rPr>
                <w:b/>
                <w:sz w:val="18"/>
                <w:szCs w:val="18"/>
              </w:rPr>
              <w:t xml:space="preserve"> learning objective</w:t>
            </w:r>
            <w:r w:rsidRPr="00A00876">
              <w:rPr>
                <w:b/>
                <w:sz w:val="20"/>
                <w:szCs w:val="20"/>
              </w:rPr>
              <w:t>:</w:t>
            </w:r>
          </w:p>
        </w:tc>
      </w:tr>
    </w:tbl>
    <w:p w14:paraId="76B18EA3" w14:textId="14B9F8DB" w:rsidR="004804D4" w:rsidRPr="00A00876" w:rsidRDefault="004804D4" w:rsidP="004804D4">
      <w:pPr>
        <w:rPr>
          <w:sz w:val="20"/>
          <w:szCs w:val="20"/>
        </w:rPr>
      </w:pPr>
    </w:p>
    <w:sectPr w:rsidR="004804D4" w:rsidRPr="00A00876" w:rsidSect="00D33A61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ktiv Grotesk">
    <w:altName w:val="Aktiv Grotesk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DQwN7Q0NzIzt7BU0lEKTi0uzszPAykwrAUA4sIakCwAAAA="/>
  </w:docVars>
  <w:rsids>
    <w:rsidRoot w:val="00621E91"/>
    <w:rsid w:val="00025537"/>
    <w:rsid w:val="00096684"/>
    <w:rsid w:val="000F175B"/>
    <w:rsid w:val="00147525"/>
    <w:rsid w:val="00220B76"/>
    <w:rsid w:val="004804D4"/>
    <w:rsid w:val="004A2837"/>
    <w:rsid w:val="004D642E"/>
    <w:rsid w:val="00621E91"/>
    <w:rsid w:val="00635E72"/>
    <w:rsid w:val="00756DB4"/>
    <w:rsid w:val="007B7C9F"/>
    <w:rsid w:val="009E53B8"/>
    <w:rsid w:val="00A00876"/>
    <w:rsid w:val="00A85706"/>
    <w:rsid w:val="00AD2FC5"/>
    <w:rsid w:val="00BB78BF"/>
    <w:rsid w:val="00D33A61"/>
    <w:rsid w:val="00D66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920651"/>
  <w15:docId w15:val="{F728A5E8-8FD2-4ED8-87EF-E7BD454AF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56DB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DB4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4D642E"/>
    <w:pPr>
      <w:autoSpaceDE w:val="0"/>
      <w:autoSpaceDN w:val="0"/>
      <w:adjustRightInd w:val="0"/>
      <w:spacing w:line="240" w:lineRule="auto"/>
    </w:pPr>
    <w:rPr>
      <w:rFonts w:ascii="Aktiv Grotesk" w:hAnsi="Aktiv Grotesk" w:cs="Aktiv Grotesk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71</Words>
  <Characters>15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k Kimmons</dc:creator>
  <cp:lastModifiedBy>William Zeigler</cp:lastModifiedBy>
  <cp:revision>4</cp:revision>
  <cp:lastPrinted>2019-08-28T20:21:00Z</cp:lastPrinted>
  <dcterms:created xsi:type="dcterms:W3CDTF">2019-09-10T14:14:00Z</dcterms:created>
  <dcterms:modified xsi:type="dcterms:W3CDTF">2020-07-08T19:46:00Z</dcterms:modified>
</cp:coreProperties>
</file>